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Electronics Engineer with a passion for innovation and a strong foundation in designing cutting-edge electronic systems, I am excited to apply for the Electronics Engineer position at [Company Name] in Thailand Bangkok. The opportunity to contribute to a dynamic and forward-thinking organization in one of Southeast Asia's most vibrant tech hubs aligns perfectly with my professional aspirations. With a decade of experience in circuit design, embedded systems development, and hardware integration, I am eager to leverage my technical expertise to support the growth of your team while immersing myself in the unique opportunities that Thailand Bangkok offers.</w:t>
      </w:r>
    </w:p>
    <w:p>
      <w:pPr>
        <w:pStyle w:val="BodyText"/>
      </w:pPr>
      <w:r>
        <w:t xml:space="preserve">My career as an Electronics Engineer has been driven by a commitment to solving complex challenges through creativity and precision. Over the years, I have worked on diverse projects ranging from industrial automation systems to consumer electronics, ensuring that each solution meets rigorous performance and reliability standards. My ability to translate theoretical concepts into practical applications has been instrumental in delivering innovative products that meet market demands. For instance, while working at [Previous Company Name], I led the development of a smart sensor network for energy management systems, which improved efficiency by 30% and received recognition at the International Electronics Conference. This experience reinforced my belief that electronics engineering is not just about technical excellence but also about creating solutions that have a tangible impact on society.</w:t>
      </w:r>
    </w:p>
    <w:p>
      <w:pPr>
        <w:pStyle w:val="BodyText"/>
      </w:pPr>
      <w:r>
        <w:t xml:space="preserve">What draws me to Thailand Bangkok specifically is the city's rapidly evolving technology landscape. As a global business hub, Bangkok has become a focal point for innovation in telecommunications, renewable energy, and smart city initiatives. The presence of multinational corporations and local startups alike creates an environment where Electronics Engineers can collaborate on groundbreaking projects that address both regional and global challenges. I am particularly inspired by the potential to contribute to Thailand's vision of becoming a leader in digital transformation through advanced electronics solutions. Whether it’s designing IoT-enabled devices for agriculture, optimizing power systems for sustainable infrastructure, or developing next-generation communication technologies, I am confident that my skills will align with the strategic goals of your organization.</w:t>
      </w:r>
    </w:p>
    <w:p>
      <w:pPr>
        <w:pStyle w:val="BodyText"/>
      </w:pPr>
      <w:r>
        <w:t xml:space="preserve">One of the key strengths I bring to the table is my versatility in working across multiple domains. My expertise spans analog and digital circuit design, PCB layout, firmware development using languages like C and Python, and proficiency in simulation tools such as SPICE and MATLAB. I have also developed a strong understanding of industry standards like ISO 9001 and IPC-A-610, ensuring that all my projects adhere to the highest quality benchmarks. Moreover, my experience in cross-functional teams has honed my ability to communicate technical concepts clearly to non-technical stakeholders, fostering collaboration and driving project success. For example, during a recent project in [Previous Location], I worked closely with software engineers and product managers to integrate hardware components with cloud-based platforms, resulting in a 25% reduction in development time.</w:t>
      </w:r>
    </w:p>
    <w:p>
      <w:pPr>
        <w:pStyle w:val="BodyText"/>
      </w:pPr>
      <w:r>
        <w:t xml:space="preserve">What sets me apart as an Electronics Engineer is my proactive approach to learning and adapting to emerging technologies. The field of electronics is constantly evolving, and I make it a priority to stay updated on the latest advancements through continuous education and professional development. I recently completed a certification program in AI-driven embedded systems, which has equipped me with the tools to design smarter, more efficient electronic solutions. This commitment to growth ensures that I can contribute effectively to your team's long-term objectives while staying ahead of industry trends.</w:t>
      </w:r>
    </w:p>
    <w:p>
      <w:pPr>
        <w:pStyle w:val="BodyText"/>
      </w:pPr>
      <w:r>
        <w:t xml:space="preserve">Working in Thailand Bangkok would not only allow me to apply my technical skills but also immerse myself in a culture that values innovation and collaboration. The city’s blend of traditional heritage and modern infrastructure creates an inspiring environment for professionals who seek to make a difference. I am particularly drawn to the opportunities for cross-cultural exchange, as working with diverse teams has always been a highlight of my career. I am confident that my adaptability and enthusiasm for new challenges will enable me to integrate seamlessly into your organization while contributing to its success.</w:t>
      </w:r>
    </w:p>
    <w:p>
      <w:pPr>
        <w:pStyle w:val="BodyText"/>
      </w:pPr>
      <w:r>
        <w:t xml:space="preserve">In addition to my technical qualifications, I bring strong problem-solving skills and a results-oriented mindset. I thrive in fast-paced environments where attention to detail is critical, and I am comfortable working independently or as part of a team. My ability to manage multiple projects simultaneously, combined with my dedication to delivering high-quality work, has consistently earned the trust of my colleagues and supervisors. For example, during a critical product launch at [Previous Company], I coordinated with suppliers and engineers to resolve production bottlenecks within a tight deadline, ensuring the project was delivered on time without compromising quality.</w:t>
      </w:r>
    </w:p>
    <w:p>
      <w:pPr>
        <w:pStyle w:val="BodyText"/>
      </w:pPr>
      <w:r>
        <w:t xml:space="preserve">I am particularly excited about the opportunity to contribute to [Company Name]’s mission of driving technological advancement in Thailand Bangkok. Your company’s reputation for excellence and innovation resonates with my own professional values, and I am eager to bring my expertise to a team that shares a commitment to pushing the boundaries of what’s possible. I would welcome the chance to discuss how my background, skills, and passion for electronics engineering can align with your organization’s goals.</w:t>
      </w:r>
    </w:p>
    <w:p>
      <w:pPr>
        <w:pStyle w:val="BodyText"/>
      </w:pPr>
      <w:r>
        <w:t xml:space="preserve">Thank you for considering my application. I look forward to the possibility of contributing to [Company Name]’s success and growing alongside a team that values innovation, collaboration, and excellence. Please feel free to contact me at [Your Phone Number] or [Your Email Address] if you require any additional information or wish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Thailand Bangkok</dc:title>
  <dc:creator/>
  <dc:language>en</dc:language>
  <cp:keywords/>
  <dcterms:created xsi:type="dcterms:W3CDTF">2026-07-22T12:04:59Z</dcterms:created>
  <dcterms:modified xsi:type="dcterms:W3CDTF">2026-07-22T12:04:59Z</dcterms:modified>
</cp:coreProperties>
</file>

<file path=docProps/custom.xml><?xml version="1.0" encoding="utf-8"?>
<Properties xmlns="http://schemas.openxmlformats.org/officeDocument/2006/custom-properties" xmlns:vt="http://schemas.openxmlformats.org/officeDocument/2006/docPropsVTypes"/>
</file>